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1632569B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4567FC">
        <w:rPr>
          <w:sz w:val="24"/>
          <w:szCs w:val="24"/>
          <w:lang w:val="sr-Latn-BA"/>
        </w:rPr>
        <w:t>24</w:t>
      </w:r>
      <w:r w:rsidR="002C71D3">
        <w:rPr>
          <w:sz w:val="24"/>
          <w:szCs w:val="24"/>
          <w:lang w:val="sr-Latn-BA"/>
        </w:rPr>
        <w:t>.</w:t>
      </w:r>
      <w:r w:rsidR="004567FC">
        <w:rPr>
          <w:sz w:val="24"/>
          <w:szCs w:val="24"/>
          <w:lang w:val="sr-Latn-BA"/>
        </w:rPr>
        <w:t>3</w:t>
      </w:r>
      <w:r w:rsidR="002C71D3">
        <w:rPr>
          <w:sz w:val="24"/>
          <w:szCs w:val="24"/>
          <w:lang w:val="sr-Latn-BA"/>
        </w:rPr>
        <w:t>.2022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4B573E71" w:rsidR="00B44D8D" w:rsidRPr="00B44D8D" w:rsidRDefault="00480073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1069" w:type="dxa"/>
          </w:tcPr>
          <w:p w14:paraId="1044CB11" w14:textId="77777777" w:rsidR="00B44D8D" w:rsidRPr="004567FC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4"/>
                <w:szCs w:val="24"/>
                <w:lang w:val="sr-Latn-BA"/>
              </w:rPr>
            </w:pPr>
            <w:r w:rsidRPr="004567FC">
              <w:rPr>
                <w:bCs w:val="0"/>
                <w:sz w:val="24"/>
                <w:szCs w:val="24"/>
                <w:lang w:val="sr-Latn-BA"/>
              </w:rPr>
              <w:t>poeni</w:t>
            </w:r>
          </w:p>
        </w:tc>
      </w:tr>
      <w:tr w:rsidR="004567FC" w:rsidRPr="008C361C" w14:paraId="5735781D" w14:textId="77777777" w:rsidTr="004567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  <w:vAlign w:val="center"/>
          </w:tcPr>
          <w:p w14:paraId="0F3FB0D2" w14:textId="21435DDC" w:rsidR="004567FC" w:rsidRPr="004567FC" w:rsidRDefault="004567FC" w:rsidP="004567FC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4567FC">
              <w:rPr>
                <w:b w:val="0"/>
                <w:bCs w:val="0"/>
                <w:sz w:val="24"/>
                <w:szCs w:val="24"/>
                <w:lang w:val="sr-Latn-BA"/>
              </w:rPr>
              <w:t>Salić Slađana</w:t>
            </w:r>
          </w:p>
        </w:tc>
        <w:tc>
          <w:tcPr>
            <w:tcW w:w="1069" w:type="dxa"/>
            <w:vAlign w:val="center"/>
          </w:tcPr>
          <w:p w14:paraId="196F2043" w14:textId="27BA060C" w:rsidR="004567FC" w:rsidRPr="004567FC" w:rsidRDefault="004567FC" w:rsidP="004567F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22,0</w:t>
            </w:r>
          </w:p>
        </w:tc>
      </w:tr>
      <w:tr w:rsidR="004567FC" w:rsidRPr="008C361C" w14:paraId="5B2CD45E" w14:textId="77777777" w:rsidTr="004567FC">
        <w:trPr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  <w:vAlign w:val="center"/>
          </w:tcPr>
          <w:p w14:paraId="7A6D5C00" w14:textId="5F77D93E" w:rsidR="004567FC" w:rsidRPr="004567FC" w:rsidRDefault="004567FC" w:rsidP="004567FC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4567FC">
              <w:rPr>
                <w:b w:val="0"/>
                <w:bCs w:val="0"/>
                <w:sz w:val="24"/>
                <w:szCs w:val="24"/>
                <w:lang w:val="sr-Latn-BA"/>
              </w:rPr>
              <w:t>Milanković Stefan</w:t>
            </w:r>
          </w:p>
        </w:tc>
        <w:tc>
          <w:tcPr>
            <w:tcW w:w="1069" w:type="dxa"/>
            <w:vAlign w:val="center"/>
          </w:tcPr>
          <w:p w14:paraId="506F5C18" w14:textId="073F1347" w:rsidR="004567FC" w:rsidRPr="004567FC" w:rsidRDefault="004567FC" w:rsidP="004567F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4567FC">
              <w:rPr>
                <w:b/>
                <w:bCs/>
                <w:sz w:val="24"/>
                <w:szCs w:val="24"/>
                <w:lang w:val="sr-Latn-BA"/>
              </w:rPr>
              <w:t>4,5</w:t>
            </w:r>
          </w:p>
        </w:tc>
      </w:tr>
      <w:tr w:rsidR="00D37E35" w:rsidRPr="00480073" w14:paraId="1B9A546F" w14:textId="77777777" w:rsidTr="004567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  <w:vAlign w:val="center"/>
          </w:tcPr>
          <w:p w14:paraId="5E79ED0B" w14:textId="5D8AC5B1" w:rsidR="00D37E35" w:rsidRPr="00480073" w:rsidRDefault="004567FC" w:rsidP="004567F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Šakotić Jelena</w:t>
            </w:r>
          </w:p>
        </w:tc>
        <w:tc>
          <w:tcPr>
            <w:tcW w:w="1069" w:type="dxa"/>
            <w:vAlign w:val="center"/>
          </w:tcPr>
          <w:p w14:paraId="06879CE3" w14:textId="328CB22A" w:rsidR="00D37E35" w:rsidRPr="00A15E78" w:rsidRDefault="000D5044" w:rsidP="004567F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1</w:t>
            </w:r>
            <w:r w:rsidR="004567FC">
              <w:rPr>
                <w:b/>
                <w:bCs/>
                <w:sz w:val="24"/>
                <w:szCs w:val="24"/>
                <w:lang w:val="sr-Latn-BA"/>
              </w:rPr>
              <w:t>0</w:t>
            </w:r>
            <w:r w:rsidR="008077D4">
              <w:rPr>
                <w:b/>
                <w:bCs/>
                <w:sz w:val="24"/>
                <w:szCs w:val="24"/>
                <w:lang w:val="sr-Latn-BA"/>
              </w:rPr>
              <w:t>,5</w:t>
            </w:r>
          </w:p>
        </w:tc>
      </w:tr>
    </w:tbl>
    <w:p w14:paraId="3043E934" w14:textId="4231EB6E" w:rsidR="00E019C0" w:rsidRDefault="00E019C0" w:rsidP="00AA52FC">
      <w:pPr>
        <w:rPr>
          <w:b/>
          <w:sz w:val="28"/>
          <w:szCs w:val="28"/>
          <w:lang w:val="sr-Latn-BA"/>
        </w:rPr>
      </w:pPr>
    </w:p>
    <w:p w14:paraId="1021C43D" w14:textId="77777777" w:rsidR="002C71D3" w:rsidRDefault="002C71D3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494A7751" w14:textId="759CB8D1" w:rsidR="00D37E35" w:rsidRPr="00835934" w:rsidRDefault="00D37E35" w:rsidP="00D37E35">
      <w:pPr>
        <w:rPr>
          <w:b/>
          <w:sz w:val="24"/>
          <w:szCs w:val="24"/>
          <w:lang w:val="sr-Latn-BA"/>
        </w:rPr>
      </w:pPr>
    </w:p>
    <w:p w14:paraId="095E3136" w14:textId="77777777" w:rsidR="00D37E35" w:rsidRDefault="00D37E35" w:rsidP="00D37E35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D5044"/>
    <w:rsid w:val="000E1DE6"/>
    <w:rsid w:val="000E3676"/>
    <w:rsid w:val="000E6643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C71D3"/>
    <w:rsid w:val="002D05EF"/>
    <w:rsid w:val="002F5725"/>
    <w:rsid w:val="00306386"/>
    <w:rsid w:val="00310929"/>
    <w:rsid w:val="00321433"/>
    <w:rsid w:val="0034119B"/>
    <w:rsid w:val="003415CA"/>
    <w:rsid w:val="00352563"/>
    <w:rsid w:val="00352D02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567FC"/>
    <w:rsid w:val="00480073"/>
    <w:rsid w:val="004841C1"/>
    <w:rsid w:val="004B23E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B141A"/>
    <w:rsid w:val="005B1E85"/>
    <w:rsid w:val="005D3D33"/>
    <w:rsid w:val="005F4230"/>
    <w:rsid w:val="005F4CA6"/>
    <w:rsid w:val="005F5643"/>
    <w:rsid w:val="006436C4"/>
    <w:rsid w:val="00643901"/>
    <w:rsid w:val="00643EC7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0D4E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077D4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D7D6F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15E78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C4136"/>
    <w:rsid w:val="00BD2826"/>
    <w:rsid w:val="00BF6711"/>
    <w:rsid w:val="00C11FAF"/>
    <w:rsid w:val="00C20427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37E35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21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5</cp:revision>
  <cp:lastPrinted>2018-06-29T14:27:00Z</cp:lastPrinted>
  <dcterms:created xsi:type="dcterms:W3CDTF">2018-06-29T14:28:00Z</dcterms:created>
  <dcterms:modified xsi:type="dcterms:W3CDTF">2022-03-24T11:15:00Z</dcterms:modified>
</cp:coreProperties>
</file>